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3949F90F" w:rsidR="0045332C" w:rsidRPr="00005738" w:rsidRDefault="00FE20A9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onnie Smith</w:t>
                            </w:r>
                            <w:r w:rsidR="00BD499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 xml:space="preserve">, 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Chair</w:t>
                            </w:r>
                          </w:p>
                          <w:p w14:paraId="1F0D0453" w14:textId="723573BB" w:rsidR="0045332C" w:rsidRPr="00005738" w:rsidRDefault="00FE20A9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15541AC5" w:rsidR="00056E5D" w:rsidRPr="00FE20A9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Fabio Robles</w:t>
                            </w:r>
                          </w:p>
                          <w:p w14:paraId="0F86073B" w14:textId="3F92B8E6" w:rsidR="00765C6A" w:rsidRPr="00FE20A9" w:rsidRDefault="000073B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Jill Cox</w:t>
                            </w:r>
                          </w:p>
                          <w:p w14:paraId="23D02725" w14:textId="775E2F02" w:rsidR="00655BCA" w:rsidRPr="00FE20A9" w:rsidRDefault="000073BD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sz w:val="17"/>
                                <w:szCs w:val="17"/>
                                <w:lang w:val="es-ES"/>
                              </w:rPr>
                              <w:t>Marcie Cudziol</w:t>
                            </w:r>
                          </w:p>
                          <w:p w14:paraId="733E512A" w14:textId="57DE9969" w:rsidR="00BD4999" w:rsidRDefault="00FE20A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 w:rsidRPr="00FE20A9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Le</w:t>
                            </w: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tty Garza</w:t>
                            </w:r>
                          </w:p>
                          <w:p w14:paraId="60901C00" w14:textId="1F65A81A" w:rsidR="00B351B7" w:rsidRDefault="00FE20A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Jennifer VanMatre</w:t>
                            </w:r>
                          </w:p>
                          <w:p w14:paraId="77631892" w14:textId="330CE5FA" w:rsidR="00FE20A9" w:rsidRPr="00FE20A9" w:rsidRDefault="00FE20A9" w:rsidP="000073BD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  <w:lang w:val="es-ES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  <w:lang w:val="es-ES"/>
                              </w:rPr>
                              <w:t>Sheri White</w:t>
                            </w:r>
                          </w:p>
                          <w:p w14:paraId="037A7F93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0D7CE8AC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0BF6BFCA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14286FCB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6E557631" w14:textId="77777777" w:rsidR="0045332C" w:rsidRPr="00FE20A9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  <w:lang w:val="es-ES"/>
                              </w:rPr>
                            </w:pPr>
                          </w:p>
                          <w:p w14:paraId="5FA41F86" w14:textId="77777777" w:rsidR="0045332C" w:rsidRPr="00FE20A9" w:rsidRDefault="0045332C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3949F90F" w:rsidR="0045332C" w:rsidRPr="00005738" w:rsidRDefault="00FE20A9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onnie Smith</w:t>
                      </w:r>
                      <w:r w:rsidR="00BD4999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 xml:space="preserve">, 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Chair</w:t>
                      </w:r>
                    </w:p>
                    <w:p w14:paraId="1F0D0453" w14:textId="723573BB" w:rsidR="0045332C" w:rsidRPr="00005738" w:rsidRDefault="00FE20A9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15541AC5" w:rsidR="00056E5D" w:rsidRPr="00FE20A9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Fabio Robles</w:t>
                      </w:r>
                    </w:p>
                    <w:p w14:paraId="0F86073B" w14:textId="3F92B8E6" w:rsidR="00765C6A" w:rsidRPr="00FE20A9" w:rsidRDefault="000073BD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Jill Cox</w:t>
                      </w:r>
                    </w:p>
                    <w:p w14:paraId="23D02725" w14:textId="775E2F02" w:rsidR="00655BCA" w:rsidRPr="00FE20A9" w:rsidRDefault="000073BD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sz w:val="17"/>
                          <w:szCs w:val="17"/>
                          <w:lang w:val="es-ES"/>
                        </w:rPr>
                        <w:t>Marcie Cudziol</w:t>
                      </w:r>
                    </w:p>
                    <w:p w14:paraId="733E512A" w14:textId="57DE9969" w:rsidR="00BD4999" w:rsidRDefault="00FE20A9" w:rsidP="000073BD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 w:rsidRPr="00FE20A9"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Le</w:t>
                      </w:r>
                      <w:r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tty Garza</w:t>
                      </w:r>
                    </w:p>
                    <w:p w14:paraId="60901C00" w14:textId="1F65A81A" w:rsidR="00B351B7" w:rsidRDefault="00FE20A9" w:rsidP="000073BD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Jennifer VanMatre</w:t>
                      </w:r>
                    </w:p>
                    <w:p w14:paraId="77631892" w14:textId="330CE5FA" w:rsidR="00FE20A9" w:rsidRPr="00FE20A9" w:rsidRDefault="00FE20A9" w:rsidP="000073BD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  <w:lang w:val="es-ES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  <w:lang w:val="es-ES"/>
                        </w:rPr>
                        <w:t>Sheri White</w:t>
                      </w:r>
                    </w:p>
                    <w:p w14:paraId="037A7F93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0D7CE8AC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0BF6BFCA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14286FCB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6E557631" w14:textId="77777777" w:rsidR="0045332C" w:rsidRPr="00FE20A9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  <w:lang w:val="es-ES"/>
                        </w:rPr>
                      </w:pPr>
                    </w:p>
                    <w:p w14:paraId="5FA41F86" w14:textId="77777777" w:rsidR="0045332C" w:rsidRPr="00FE20A9" w:rsidRDefault="0045332C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A56D51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B1013F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52585A67" w:rsidR="00F624E2" w:rsidRDefault="005952D4" w:rsidP="00F624E2">
      <w:pPr>
        <w:jc w:val="center"/>
        <w:rPr>
          <w:b/>
        </w:rPr>
      </w:pPr>
      <w:r>
        <w:rPr>
          <w:b/>
        </w:rPr>
        <w:t>ZOOM</w:t>
      </w:r>
      <w:r w:rsidR="002E3787"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785B59E0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8C401A">
        <w:rPr>
          <w:b/>
          <w:color w:val="0E0E0E"/>
        </w:rPr>
        <w:t xml:space="preserve">August </w:t>
      </w:r>
      <w:r w:rsidR="0058666C">
        <w:rPr>
          <w:b/>
          <w:color w:val="0E0E0E"/>
        </w:rPr>
        <w:t>8</w:t>
      </w:r>
      <w:r w:rsidR="006363B6">
        <w:rPr>
          <w:b/>
          <w:color w:val="0E0E0E"/>
        </w:rPr>
        <w:t>,</w:t>
      </w:r>
      <w:r w:rsidR="005969C2">
        <w:rPr>
          <w:b/>
          <w:color w:val="0E0E0E"/>
        </w:rPr>
        <w:t xml:space="preserve"> </w:t>
      </w:r>
      <w:proofErr w:type="gramStart"/>
      <w:r w:rsidR="006363B6">
        <w:rPr>
          <w:b/>
          <w:color w:val="0E0E0E"/>
        </w:rPr>
        <w:t>202</w:t>
      </w:r>
      <w:r w:rsidR="0058666C">
        <w:rPr>
          <w:b/>
          <w:color w:val="0E0E0E"/>
        </w:rPr>
        <w:t>2</w:t>
      </w:r>
      <w:proofErr w:type="gramEnd"/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58666C">
        <w:rPr>
          <w:b/>
          <w:color w:val="0E0E0E"/>
        </w:rPr>
        <w:t>10</w:t>
      </w:r>
      <w:r w:rsidR="006363B6">
        <w:rPr>
          <w:b/>
          <w:color w:val="0E0E0E"/>
        </w:rPr>
        <w:t>:30-</w:t>
      </w:r>
      <w:r w:rsidR="0058666C">
        <w:rPr>
          <w:b/>
          <w:color w:val="0E0E0E"/>
        </w:rPr>
        <w:t>12</w:t>
      </w:r>
      <w:r w:rsidR="006363B6">
        <w:rPr>
          <w:b/>
          <w:color w:val="0E0E0E"/>
        </w:rPr>
        <w:t>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Pr="007A10D7" w:rsidRDefault="0045332C" w:rsidP="00745042">
      <w:pPr>
        <w:spacing w:line="249" w:lineRule="auto"/>
        <w:ind w:left="360" w:right="192" w:firstLine="11"/>
      </w:pP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Firs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5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rinity County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hildre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and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Families</w:t>
      </w:r>
      <w:r w:rsidRPr="007A10D7">
        <w:rPr>
          <w:color w:val="0E0E0E"/>
          <w:spacing w:val="-6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tted</w:t>
      </w:r>
      <w:r w:rsidRPr="007A10D7">
        <w:rPr>
          <w:color w:val="0E0E0E"/>
          <w:spacing w:val="-8"/>
          <w:w w:val="105"/>
        </w:rPr>
        <w:t xml:space="preserve"> </w:t>
      </w:r>
      <w:r w:rsidRPr="007A10D7">
        <w:rPr>
          <w:color w:val="0E0E0E"/>
          <w:w w:val="105"/>
        </w:rPr>
        <w:t>to</w:t>
      </w:r>
      <w:r w:rsidRPr="007A10D7">
        <w:rPr>
          <w:color w:val="0E0E0E"/>
          <w:spacing w:val="-17"/>
          <w:w w:val="105"/>
        </w:rPr>
        <w:t xml:space="preserve"> </w:t>
      </w:r>
      <w:r w:rsidRPr="007A10D7">
        <w:rPr>
          <w:color w:val="0E0E0E"/>
          <w:w w:val="105"/>
        </w:rPr>
        <w:t>ensuring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tha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ersons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with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disabilities have equal access to full participation in its public meetings</w:t>
      </w:r>
      <w:r w:rsidRPr="007A10D7">
        <w:rPr>
          <w:color w:val="414248"/>
          <w:w w:val="105"/>
        </w:rPr>
        <w:t xml:space="preserve">.  </w:t>
      </w:r>
      <w:r w:rsidRPr="007A10D7">
        <w:rPr>
          <w:color w:val="0E0E0E"/>
          <w:w w:val="105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7A10D7">
          <w:rPr>
            <w:rStyle w:val="Hyperlink"/>
            <w:w w:val="105"/>
          </w:rPr>
          <w:t>skochems@trinitycounty.org</w:t>
        </w:r>
      </w:hyperlink>
      <w:r w:rsidRPr="007A10D7">
        <w:rPr>
          <w:color w:val="0E0E0E"/>
          <w:w w:val="105"/>
        </w:rPr>
        <w:t xml:space="preserve"> at least 48 hours in advance of a meeting to request an auxiliary aid or accommodation, such</w:t>
      </w:r>
      <w:r w:rsidRPr="007A10D7">
        <w:rPr>
          <w:color w:val="0E0E0E"/>
          <w:spacing w:val="-11"/>
          <w:w w:val="105"/>
        </w:rPr>
        <w:t xml:space="preserve"> </w:t>
      </w:r>
      <w:r w:rsidRPr="007A10D7">
        <w:rPr>
          <w:color w:val="0E0E0E"/>
          <w:w w:val="105"/>
        </w:rPr>
        <w:t>as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an</w:t>
      </w:r>
      <w:r w:rsidRPr="007A10D7">
        <w:rPr>
          <w:color w:val="0E0E0E"/>
          <w:spacing w:val="-15"/>
          <w:w w:val="105"/>
        </w:rPr>
        <w:t xml:space="preserve"> </w:t>
      </w:r>
      <w:r w:rsidRPr="007A10D7">
        <w:rPr>
          <w:color w:val="0E0E0E"/>
          <w:w w:val="105"/>
        </w:rPr>
        <w:t>interpreter,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ssistive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listen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device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or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alternative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format.</w:t>
      </w:r>
    </w:p>
    <w:p w14:paraId="5C111E61" w14:textId="77777777" w:rsidR="0045332C" w:rsidRPr="007A10D7" w:rsidRDefault="0045332C" w:rsidP="00745042">
      <w:pPr>
        <w:pStyle w:val="BodyText"/>
        <w:spacing w:before="4"/>
        <w:ind w:left="360"/>
        <w:rPr>
          <w:sz w:val="22"/>
          <w:szCs w:val="22"/>
        </w:rPr>
      </w:pPr>
    </w:p>
    <w:p w14:paraId="17C74602" w14:textId="77777777" w:rsidR="0045332C" w:rsidRPr="007A10D7" w:rsidRDefault="0045332C" w:rsidP="00745042">
      <w:pPr>
        <w:spacing w:before="1"/>
        <w:ind w:left="360"/>
        <w:rPr>
          <w:b/>
        </w:rPr>
      </w:pPr>
      <w:r w:rsidRPr="007A10D7">
        <w:rPr>
          <w:b/>
          <w:color w:val="0E0E0E"/>
        </w:rPr>
        <w:t>PUBLIC NOTICE</w:t>
      </w:r>
    </w:p>
    <w:p w14:paraId="52D57B3D" w14:textId="4FF162F0" w:rsidR="0045332C" w:rsidRPr="007A10D7" w:rsidRDefault="007A636F" w:rsidP="00745042">
      <w:pPr>
        <w:spacing w:before="10" w:line="249" w:lineRule="auto"/>
        <w:ind w:left="360" w:firstLine="6"/>
      </w:pPr>
      <w:r w:rsidRPr="007A10D7">
        <w:rPr>
          <w:color w:val="0E0E0E"/>
          <w:w w:val="105"/>
        </w:rPr>
        <w:t xml:space="preserve">This agenda is </w:t>
      </w:r>
      <w:r w:rsidR="0045332C" w:rsidRPr="007A10D7">
        <w:rPr>
          <w:color w:val="0E0E0E"/>
          <w:w w:val="105"/>
        </w:rPr>
        <w:t xml:space="preserve">posted </w:t>
      </w:r>
      <w:r w:rsidR="00BF4DCC" w:rsidRPr="007A10D7">
        <w:rPr>
          <w:color w:val="0E0E0E"/>
          <w:w w:val="105"/>
        </w:rPr>
        <w:t xml:space="preserve">online at </w:t>
      </w:r>
      <w:hyperlink r:id="rId9" w:history="1">
        <w:r w:rsidR="00BF4DCC" w:rsidRPr="007A10D7">
          <w:rPr>
            <w:rStyle w:val="Hyperlink"/>
            <w:w w:val="105"/>
          </w:rPr>
          <w:t>www.first5trinity.org</w:t>
        </w:r>
      </w:hyperlink>
      <w:r w:rsidR="00BF4DCC" w:rsidRPr="007A10D7">
        <w:rPr>
          <w:color w:val="0E0E0E"/>
          <w:w w:val="105"/>
        </w:rPr>
        <w:t xml:space="preserve"> </w:t>
      </w:r>
      <w:r w:rsidR="0045332C" w:rsidRPr="007A10D7">
        <w:rPr>
          <w:color w:val="0E0E0E"/>
          <w:w w:val="105"/>
        </w:rPr>
        <w:t xml:space="preserve">at least 72 hours in </w:t>
      </w:r>
      <w:r w:rsidR="0045332C" w:rsidRPr="007A10D7">
        <w:rPr>
          <w:i/>
          <w:color w:val="0E0E0E"/>
          <w:w w:val="105"/>
        </w:rPr>
        <w:t xml:space="preserve">advance </w:t>
      </w:r>
      <w:r w:rsidR="0045332C" w:rsidRPr="007A10D7">
        <w:rPr>
          <w:color w:val="0E0E0E"/>
          <w:w w:val="105"/>
        </w:rPr>
        <w:t>of the meeting</w:t>
      </w:r>
      <w:r w:rsidR="0045332C" w:rsidRPr="007A10D7">
        <w:rPr>
          <w:color w:val="2A2A2A"/>
          <w:w w:val="105"/>
        </w:rPr>
        <w:t xml:space="preserve">. </w:t>
      </w:r>
      <w:r w:rsidR="0045332C" w:rsidRPr="007A10D7">
        <w:rPr>
          <w:color w:val="0E0E0E"/>
          <w:w w:val="105"/>
        </w:rPr>
        <w:t xml:space="preserve">Meeting materials are available for the meeting via email at </w:t>
      </w:r>
      <w:hyperlink r:id="rId10" w:history="1">
        <w:r w:rsidR="0045332C" w:rsidRPr="007A10D7">
          <w:rPr>
            <w:rStyle w:val="Hyperlink"/>
            <w:w w:val="105"/>
          </w:rPr>
          <w:t>skochems@trinitycounty.org</w:t>
        </w:r>
      </w:hyperlink>
      <w:r w:rsidR="007A10D7" w:rsidRPr="007A10D7">
        <w:rPr>
          <w:rStyle w:val="Hyperlink"/>
          <w:w w:val="105"/>
        </w:rPr>
        <w:t>.</w:t>
      </w:r>
      <w:r w:rsidR="007A10D7" w:rsidRPr="007A10D7">
        <w:rPr>
          <w:rStyle w:val="Hyperlink"/>
          <w:w w:val="105"/>
          <w:u w:val="none"/>
        </w:rPr>
        <w:t xml:space="preserve"> </w:t>
      </w:r>
      <w:r w:rsidR="007A10D7" w:rsidRPr="007A10D7">
        <w:rPr>
          <w:rStyle w:val="Hyperlink"/>
          <w:color w:val="auto"/>
          <w:w w:val="105"/>
          <w:u w:val="none"/>
        </w:rPr>
        <w:t>This meeting will be conducted via a ZOOM teleconference; please contact Suzi Kochems for a link to the ZOOM meeting.</w:t>
      </w:r>
    </w:p>
    <w:p w14:paraId="62E5BC0F" w14:textId="77777777" w:rsidR="0045332C" w:rsidRPr="007A10D7" w:rsidRDefault="0045332C" w:rsidP="00745042">
      <w:pPr>
        <w:pStyle w:val="BodyText"/>
        <w:ind w:left="720" w:hanging="360"/>
        <w:rPr>
          <w:sz w:val="22"/>
          <w:szCs w:val="22"/>
        </w:rPr>
      </w:pPr>
    </w:p>
    <w:p w14:paraId="3C08AF75" w14:textId="1437FE42" w:rsidR="001079FD" w:rsidRPr="007A10D7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>Call to Order/</w:t>
      </w:r>
      <w:r w:rsidR="0045332C" w:rsidRPr="007A10D7">
        <w:rPr>
          <w:b/>
          <w:color w:val="0E0E0E"/>
          <w:w w:val="105"/>
        </w:rPr>
        <w:t xml:space="preserve">Introductions </w:t>
      </w:r>
    </w:p>
    <w:p w14:paraId="226C70AE" w14:textId="3CDE6D02" w:rsidR="0045332C" w:rsidRPr="007A10D7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</w:pPr>
      <w:r w:rsidRPr="007A10D7">
        <w:rPr>
          <w:b/>
          <w:color w:val="0E0E0E"/>
          <w:w w:val="105"/>
        </w:rPr>
        <w:t xml:space="preserve">Public Comment: </w:t>
      </w:r>
      <w:r w:rsidRPr="007A10D7">
        <w:rPr>
          <w:color w:val="0E0E0E"/>
          <w:w w:val="105"/>
        </w:rPr>
        <w:t>Persons may address the Commission on items not on this agenda</w:t>
      </w:r>
      <w:r w:rsidRPr="007A10D7">
        <w:rPr>
          <w:color w:val="2A2A2A"/>
          <w:w w:val="105"/>
        </w:rPr>
        <w:t xml:space="preserve">. </w:t>
      </w:r>
      <w:r w:rsidRPr="007A10D7">
        <w:rPr>
          <w:color w:val="0E0E0E"/>
          <w:w w:val="105"/>
        </w:rPr>
        <w:t>Public comment is limited to three minutes per speaker. Please note that although the Commission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s</w:t>
      </w:r>
      <w:r w:rsidRPr="007A10D7">
        <w:rPr>
          <w:color w:val="0E0E0E"/>
          <w:spacing w:val="-27"/>
          <w:w w:val="105"/>
        </w:rPr>
        <w:t xml:space="preserve"> </w:t>
      </w:r>
      <w:r w:rsidRPr="007A10D7">
        <w:rPr>
          <w:i/>
          <w:color w:val="0E0E0E"/>
          <w:w w:val="105"/>
        </w:rPr>
        <w:t>very</w:t>
      </w:r>
      <w:r w:rsidRPr="007A10D7">
        <w:rPr>
          <w:i/>
          <w:color w:val="0E0E0E"/>
          <w:spacing w:val="-1"/>
          <w:w w:val="105"/>
        </w:rPr>
        <w:t xml:space="preserve"> </w:t>
      </w:r>
      <w:r w:rsidRPr="007A10D7">
        <w:rPr>
          <w:color w:val="0E0E0E"/>
          <w:w w:val="105"/>
        </w:rPr>
        <w:t>interested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in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your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concerns,</w:t>
      </w:r>
      <w:r w:rsidRPr="007A10D7">
        <w:rPr>
          <w:color w:val="0E0E0E"/>
          <w:spacing w:val="-3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6"/>
          <w:w w:val="105"/>
        </w:rPr>
        <w:t xml:space="preserve"> </w:t>
      </w:r>
      <w:r w:rsidRPr="007A10D7">
        <w:rPr>
          <w:color w:val="0E0E0E"/>
          <w:w w:val="105"/>
        </w:rPr>
        <w:t>California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Brown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</w:t>
      </w:r>
      <w:r w:rsidRPr="007A10D7">
        <w:rPr>
          <w:color w:val="0E0E0E"/>
          <w:spacing w:val="-14"/>
          <w:w w:val="105"/>
        </w:rPr>
        <w:t xml:space="preserve"> </w:t>
      </w:r>
      <w:r w:rsidRPr="007A10D7">
        <w:rPr>
          <w:color w:val="0E0E0E"/>
          <w:w w:val="105"/>
        </w:rPr>
        <w:t>prohibits</w:t>
      </w:r>
      <w:r w:rsidRPr="007A10D7">
        <w:rPr>
          <w:color w:val="0E0E0E"/>
          <w:spacing w:val="-4"/>
          <w:w w:val="105"/>
        </w:rPr>
        <w:t xml:space="preserve"> </w:t>
      </w:r>
      <w:r w:rsidRPr="007A10D7">
        <w:rPr>
          <w:color w:val="0E0E0E"/>
          <w:w w:val="105"/>
        </w:rPr>
        <w:t>the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Commission</w:t>
      </w:r>
      <w:r w:rsidRPr="007A10D7">
        <w:rPr>
          <w:color w:val="0E0E0E"/>
          <w:spacing w:val="2"/>
          <w:w w:val="105"/>
        </w:rPr>
        <w:t xml:space="preserve"> </w:t>
      </w:r>
      <w:r w:rsidRPr="007A10D7">
        <w:rPr>
          <w:color w:val="0E0E0E"/>
          <w:w w:val="105"/>
        </w:rPr>
        <w:t>from taking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ny</w:t>
      </w:r>
      <w:r w:rsidRPr="007A10D7">
        <w:rPr>
          <w:color w:val="0E0E0E"/>
          <w:spacing w:val="-7"/>
          <w:w w:val="105"/>
        </w:rPr>
        <w:t xml:space="preserve"> </w:t>
      </w:r>
      <w:r w:rsidRPr="007A10D7">
        <w:rPr>
          <w:color w:val="0E0E0E"/>
          <w:w w:val="105"/>
        </w:rPr>
        <w:t>action</w:t>
      </w:r>
      <w:r w:rsidRPr="007A10D7">
        <w:rPr>
          <w:color w:val="0E0E0E"/>
          <w:spacing w:val="-13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meeting</w:t>
      </w:r>
      <w:r w:rsidRPr="007A10D7">
        <w:rPr>
          <w:color w:val="0E0E0E"/>
          <w:spacing w:val="-5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items</w:t>
      </w:r>
      <w:r w:rsidRPr="007A10D7">
        <w:rPr>
          <w:color w:val="0E0E0E"/>
          <w:spacing w:val="-9"/>
          <w:w w:val="105"/>
        </w:rPr>
        <w:t xml:space="preserve"> </w:t>
      </w:r>
      <w:r w:rsidRPr="007A10D7">
        <w:rPr>
          <w:color w:val="0E0E0E"/>
          <w:w w:val="105"/>
        </w:rPr>
        <w:t>not</w:t>
      </w:r>
      <w:r w:rsidRPr="007A10D7">
        <w:rPr>
          <w:color w:val="0E0E0E"/>
          <w:spacing w:val="-10"/>
          <w:w w:val="105"/>
        </w:rPr>
        <w:t xml:space="preserve"> </w:t>
      </w:r>
      <w:r w:rsidRPr="007A10D7">
        <w:rPr>
          <w:color w:val="0E0E0E"/>
          <w:w w:val="105"/>
        </w:rPr>
        <w:t>published</w:t>
      </w:r>
      <w:r w:rsidRPr="007A10D7">
        <w:rPr>
          <w:color w:val="0E0E0E"/>
          <w:spacing w:val="1"/>
          <w:w w:val="105"/>
        </w:rPr>
        <w:t xml:space="preserve"> </w:t>
      </w:r>
      <w:r w:rsidRPr="007A10D7">
        <w:rPr>
          <w:color w:val="0E0E0E"/>
          <w:w w:val="105"/>
        </w:rPr>
        <w:t>on</w:t>
      </w:r>
      <w:r w:rsidRPr="007A10D7">
        <w:rPr>
          <w:color w:val="0E0E0E"/>
          <w:spacing w:val="-12"/>
          <w:w w:val="105"/>
        </w:rPr>
        <w:t xml:space="preserve"> </w:t>
      </w:r>
      <w:r w:rsidRPr="007A10D7">
        <w:rPr>
          <w:color w:val="0E0E0E"/>
          <w:w w:val="105"/>
        </w:rPr>
        <w:t>this</w:t>
      </w:r>
      <w:r w:rsidRPr="007A10D7">
        <w:rPr>
          <w:color w:val="0E0E0E"/>
          <w:spacing w:val="-2"/>
          <w:w w:val="105"/>
        </w:rPr>
        <w:t xml:space="preserve"> </w:t>
      </w:r>
      <w:r w:rsidRPr="007A10D7">
        <w:rPr>
          <w:color w:val="0E0E0E"/>
          <w:w w:val="105"/>
        </w:rPr>
        <w:t>agenda.</w:t>
      </w:r>
    </w:p>
    <w:p w14:paraId="352B85E6" w14:textId="77777777" w:rsidR="0045332C" w:rsidRPr="007A10D7" w:rsidRDefault="0045332C" w:rsidP="00745042">
      <w:pPr>
        <w:pStyle w:val="BodyText"/>
        <w:spacing w:before="2"/>
        <w:ind w:left="720" w:hanging="360"/>
        <w:rPr>
          <w:sz w:val="22"/>
          <w:szCs w:val="22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D9CCC9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3A111843" w14:textId="77777777" w:rsidR="005952D4" w:rsidRPr="005952D4" w:rsidRDefault="005952D4" w:rsidP="005952D4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1B01DD84" w14:textId="6747988A" w:rsidR="00CC7B7D" w:rsidRPr="008C401A" w:rsidRDefault="007A10D7" w:rsidP="008C401A">
      <w:pPr>
        <w:pStyle w:val="ListParagraph"/>
        <w:numPr>
          <w:ilvl w:val="0"/>
          <w:numId w:val="5"/>
        </w:numPr>
        <w:ind w:left="806" w:hanging="536"/>
        <w:contextualSpacing/>
        <w:jc w:val="left"/>
        <w:rPr>
          <w:b/>
        </w:rPr>
      </w:pPr>
      <w:r w:rsidRPr="008C401A">
        <w:rPr>
          <w:b/>
          <w:color w:val="0E0E0E"/>
        </w:rPr>
        <w:t>Commission to review and a</w:t>
      </w:r>
      <w:r w:rsidR="0046658F" w:rsidRPr="008C401A">
        <w:rPr>
          <w:b/>
          <w:color w:val="0E0E0E"/>
        </w:rPr>
        <w:t>pprove the Meeting Minutes from</w:t>
      </w:r>
      <w:r w:rsidR="007B36C5">
        <w:rPr>
          <w:b/>
          <w:color w:val="0E0E0E"/>
        </w:rPr>
        <w:t xml:space="preserve"> </w:t>
      </w:r>
      <w:r w:rsidR="008C401A" w:rsidRPr="008C401A">
        <w:rPr>
          <w:b/>
          <w:color w:val="0E0E0E"/>
        </w:rPr>
        <w:t>June 1</w:t>
      </w:r>
      <w:r w:rsidR="0058666C">
        <w:rPr>
          <w:b/>
          <w:color w:val="0E0E0E"/>
        </w:rPr>
        <w:t>3</w:t>
      </w:r>
      <w:r w:rsidR="005952D4" w:rsidRPr="008C401A">
        <w:rPr>
          <w:b/>
          <w:color w:val="0E0E0E"/>
        </w:rPr>
        <w:t>, 202</w:t>
      </w:r>
      <w:r w:rsidR="0058666C">
        <w:rPr>
          <w:b/>
          <w:color w:val="0E0E0E"/>
        </w:rPr>
        <w:t>2</w:t>
      </w:r>
    </w:p>
    <w:p w14:paraId="1B1574F5" w14:textId="15F09133" w:rsidR="00721211" w:rsidRDefault="00721211" w:rsidP="008C401A">
      <w:pPr>
        <w:pStyle w:val="ListParagraph"/>
        <w:tabs>
          <w:tab w:val="left" w:pos="1350"/>
        </w:tabs>
        <w:ind w:left="806" w:firstLine="0"/>
        <w:contextualSpacing/>
        <w:jc w:val="right"/>
        <w:rPr>
          <w:b/>
        </w:rPr>
      </w:pPr>
    </w:p>
    <w:p w14:paraId="2E8212C5" w14:textId="3A45E132" w:rsidR="00243C62" w:rsidRDefault="0058666C" w:rsidP="008C401A">
      <w:pPr>
        <w:pStyle w:val="ListParagraph"/>
        <w:numPr>
          <w:ilvl w:val="0"/>
          <w:numId w:val="5"/>
        </w:numPr>
        <w:tabs>
          <w:tab w:val="left" w:pos="1350"/>
        </w:tabs>
        <w:ind w:left="806" w:hanging="540"/>
        <w:contextualSpacing/>
        <w:jc w:val="left"/>
        <w:rPr>
          <w:b/>
        </w:rPr>
      </w:pPr>
      <w:r>
        <w:rPr>
          <w:b/>
        </w:rPr>
        <w:t>Acknowledgement of Chair/Vice Chair rotation change</w:t>
      </w:r>
    </w:p>
    <w:p w14:paraId="4E80C5A6" w14:textId="77777777" w:rsidR="005933EB" w:rsidRPr="005933EB" w:rsidRDefault="005933EB" w:rsidP="005933EB">
      <w:pPr>
        <w:pStyle w:val="ListParagraph"/>
        <w:rPr>
          <w:b/>
        </w:rPr>
      </w:pPr>
    </w:p>
    <w:p w14:paraId="0F668A30" w14:textId="5D7E4A29" w:rsidR="002B072A" w:rsidRPr="005933EB" w:rsidRDefault="005933EB" w:rsidP="005933EB">
      <w:pPr>
        <w:contextualSpacing/>
        <w:rPr>
          <w:b/>
          <w:color w:val="0E0E0E"/>
        </w:rPr>
      </w:pPr>
      <w:r>
        <w:rPr>
          <w:b/>
          <w:color w:val="0E0E0E"/>
        </w:rPr>
        <w:t xml:space="preserve">    5) </w:t>
      </w:r>
      <w:r w:rsidR="00497B56">
        <w:rPr>
          <w:b/>
          <w:color w:val="0E0E0E"/>
        </w:rPr>
        <w:t xml:space="preserve">     </w:t>
      </w:r>
      <w:r w:rsidR="002B072A" w:rsidRPr="005933EB">
        <w:rPr>
          <w:b/>
          <w:color w:val="0E0E0E"/>
        </w:rPr>
        <w:t xml:space="preserve">Commission to </w:t>
      </w:r>
      <w:r w:rsidR="0058666C" w:rsidRPr="005933EB">
        <w:rPr>
          <w:b/>
          <w:color w:val="0E0E0E"/>
        </w:rPr>
        <w:t xml:space="preserve">hear </w:t>
      </w:r>
      <w:r w:rsidR="004B1C1B" w:rsidRPr="005933EB">
        <w:rPr>
          <w:b/>
          <w:color w:val="0E0E0E"/>
        </w:rPr>
        <w:t xml:space="preserve">information on Universal </w:t>
      </w:r>
      <w:r w:rsidR="00954DF4" w:rsidRPr="005933EB">
        <w:rPr>
          <w:b/>
          <w:color w:val="0E0E0E"/>
        </w:rPr>
        <w:t>Pre-Kindergarten</w:t>
      </w:r>
      <w:r w:rsidR="004B1C1B" w:rsidRPr="005933EB">
        <w:rPr>
          <w:b/>
          <w:color w:val="0E0E0E"/>
        </w:rPr>
        <w:t xml:space="preserve"> (UPK)-Suz</w:t>
      </w:r>
      <w:r w:rsidRPr="005933EB">
        <w:rPr>
          <w:b/>
          <w:color w:val="0E0E0E"/>
        </w:rPr>
        <w:t>i, Anna, Sheri</w:t>
      </w:r>
    </w:p>
    <w:p w14:paraId="5921A5AC" w14:textId="77777777" w:rsidR="005933EB" w:rsidRPr="005933EB" w:rsidRDefault="005933EB" w:rsidP="005933EB">
      <w:pPr>
        <w:pStyle w:val="ListParagraph"/>
        <w:rPr>
          <w:b/>
          <w:color w:val="0E0E0E"/>
        </w:rPr>
      </w:pPr>
    </w:p>
    <w:p w14:paraId="119596FB" w14:textId="20FA9175" w:rsidR="00F90721" w:rsidRPr="00AD25C1" w:rsidRDefault="006D2846" w:rsidP="00AD25C1">
      <w:pPr>
        <w:ind w:left="270"/>
        <w:contextualSpacing/>
        <w:rPr>
          <w:b/>
        </w:rPr>
      </w:pPr>
      <w:r>
        <w:rPr>
          <w:b/>
          <w:color w:val="0E0E0E"/>
        </w:rPr>
        <w:t>6</w:t>
      </w:r>
      <w:r w:rsidR="007D1C9E">
        <w:rPr>
          <w:b/>
          <w:color w:val="0E0E0E"/>
        </w:rPr>
        <w:t>)</w:t>
      </w:r>
      <w:r w:rsidR="007D1C9E">
        <w:rPr>
          <w:b/>
          <w:color w:val="0E0E0E"/>
        </w:rPr>
        <w:tab/>
      </w:r>
      <w:r w:rsidR="00EB6C4E">
        <w:rPr>
          <w:b/>
          <w:color w:val="0E0E0E"/>
        </w:rPr>
        <w:t xml:space="preserve"> </w:t>
      </w:r>
      <w:r w:rsidR="00AD25C1">
        <w:rPr>
          <w:b/>
          <w:color w:val="0E0E0E"/>
        </w:rPr>
        <w:t>Executive</w:t>
      </w:r>
      <w:r w:rsidR="00F90721" w:rsidRPr="00AD25C1">
        <w:rPr>
          <w:b/>
          <w:color w:val="0E0E0E"/>
        </w:rPr>
        <w:t xml:space="preserve"> Director’s</w:t>
      </w:r>
      <w:r w:rsidR="00F90721" w:rsidRPr="00AD25C1">
        <w:rPr>
          <w:b/>
          <w:color w:val="0E0E0E"/>
          <w:spacing w:val="-26"/>
        </w:rPr>
        <w:t xml:space="preserve"> </w:t>
      </w:r>
      <w:r w:rsidR="00F90721" w:rsidRPr="00AD25C1">
        <w:rPr>
          <w:b/>
          <w:color w:val="0E0E0E"/>
        </w:rPr>
        <w:t>Report</w:t>
      </w:r>
    </w:p>
    <w:p w14:paraId="1562EAE1" w14:textId="1A9C1818" w:rsidR="00A6530C" w:rsidRPr="004979E7" w:rsidRDefault="00F90721" w:rsidP="00243C62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990" w:firstLine="0"/>
        <w:rPr>
          <w:sz w:val="21"/>
        </w:rPr>
      </w:pPr>
      <w:r w:rsidRPr="00243C62">
        <w:rPr>
          <w:color w:val="0E0E0E"/>
          <w:w w:val="105"/>
          <w:sz w:val="21"/>
        </w:rPr>
        <w:t>Monthly Financial</w:t>
      </w:r>
      <w:r w:rsidRPr="00243C62">
        <w:rPr>
          <w:color w:val="0E0E0E"/>
          <w:spacing w:val="-28"/>
          <w:w w:val="105"/>
          <w:sz w:val="21"/>
        </w:rPr>
        <w:t xml:space="preserve"> </w:t>
      </w:r>
      <w:r w:rsidRPr="00243C62">
        <w:rPr>
          <w:color w:val="0E0E0E"/>
          <w:w w:val="105"/>
          <w:sz w:val="21"/>
        </w:rPr>
        <w:t xml:space="preserve">Report </w:t>
      </w: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5EA4E87" w:rsidR="00F90721" w:rsidRPr="00EB6C4E" w:rsidRDefault="008C401A" w:rsidP="006D2846">
      <w:pPr>
        <w:tabs>
          <w:tab w:val="left" w:pos="360"/>
          <w:tab w:val="left" w:pos="1350"/>
        </w:tabs>
        <w:ind w:left="720" w:hanging="630"/>
        <w:rPr>
          <w:b/>
        </w:rPr>
      </w:pPr>
      <w:r>
        <w:rPr>
          <w:b/>
        </w:rPr>
        <w:t xml:space="preserve"> </w:t>
      </w:r>
      <w:r w:rsidR="006D2846">
        <w:rPr>
          <w:b/>
        </w:rPr>
        <w:t xml:space="preserve">  7</w:t>
      </w:r>
      <w:r w:rsidR="00EB6C4E">
        <w:rPr>
          <w:b/>
        </w:rPr>
        <w:t>)</w:t>
      </w:r>
      <w:r w:rsidR="00EB6C4E">
        <w:rPr>
          <w:b/>
        </w:rPr>
        <w:tab/>
      </w:r>
      <w:r w:rsidR="002606CA" w:rsidRPr="00EB6C4E"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30A4C52C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</w:t>
      </w:r>
      <w:r w:rsidR="00EB6C4E">
        <w:rPr>
          <w:b/>
          <w:color w:val="0E0E0E"/>
        </w:rPr>
        <w:t xml:space="preserve"> </w:t>
      </w:r>
      <w:r w:rsidR="006D2846">
        <w:rPr>
          <w:b/>
          <w:color w:val="0E0E0E"/>
        </w:rPr>
        <w:t xml:space="preserve">  8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8C401A">
        <w:rPr>
          <w:color w:val="0E0E0E"/>
          <w:w w:val="105"/>
          <w:sz w:val="21"/>
        </w:rPr>
        <w:t>October 2</w:t>
      </w:r>
      <w:r w:rsidR="00954DF4">
        <w:rPr>
          <w:color w:val="0E0E0E"/>
          <w:w w:val="105"/>
          <w:sz w:val="21"/>
        </w:rPr>
        <w:t>4</w:t>
      </w:r>
      <w:r w:rsidR="005952D4">
        <w:rPr>
          <w:color w:val="0E0E0E"/>
          <w:w w:val="105"/>
          <w:sz w:val="21"/>
        </w:rPr>
        <w:t>, 202</w:t>
      </w:r>
      <w:r w:rsidR="00954DF4">
        <w:rPr>
          <w:color w:val="0E0E0E"/>
          <w:w w:val="105"/>
          <w:sz w:val="21"/>
        </w:rPr>
        <w:t>2</w:t>
      </w:r>
      <w:r w:rsidR="005952D4">
        <w:rPr>
          <w:color w:val="0E0E0E"/>
          <w:w w:val="105"/>
          <w:sz w:val="21"/>
        </w:rPr>
        <w:t>,</w:t>
      </w:r>
      <w:r w:rsidR="00F34401">
        <w:rPr>
          <w:color w:val="0E0E0E"/>
          <w:w w:val="105"/>
          <w:sz w:val="21"/>
        </w:rPr>
        <w:t xml:space="preserve"> Annual Meeting,</w:t>
      </w:r>
      <w:r w:rsidR="00CC7B7D">
        <w:rPr>
          <w:color w:val="0E0E0E"/>
          <w:w w:val="105"/>
          <w:sz w:val="21"/>
        </w:rPr>
        <w:t xml:space="preserve"> </w:t>
      </w:r>
      <w:r w:rsidR="00954DF4">
        <w:rPr>
          <w:color w:val="0E0E0E"/>
          <w:w w:val="105"/>
          <w:sz w:val="21"/>
        </w:rPr>
        <w:t>10:30-12:00</w:t>
      </w:r>
      <w:r w:rsidR="002046ED" w:rsidRPr="002046ED">
        <w:rPr>
          <w:color w:val="0E0E0E"/>
          <w:w w:val="105"/>
          <w:sz w:val="21"/>
        </w:rPr>
        <w:t xml:space="preserve"> pm</w:t>
      </w:r>
      <w:r w:rsidR="007F180F">
        <w:rPr>
          <w:color w:val="0E0E0E"/>
          <w:w w:val="105"/>
          <w:sz w:val="21"/>
        </w:rPr>
        <w:t xml:space="preserve"> </w:t>
      </w:r>
      <w:r w:rsidR="00AD25C1">
        <w:rPr>
          <w:color w:val="0E0E0E"/>
          <w:w w:val="105"/>
          <w:sz w:val="21"/>
        </w:rPr>
        <w:t>via Zoom</w:t>
      </w:r>
    </w:p>
    <w:p w14:paraId="14A2996F" w14:textId="3CE4FFC8" w:rsidR="00CF3C8B" w:rsidRDefault="00CF3C8B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430B20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68E226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4B30D10C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45629D5"/>
    <w:multiLevelType w:val="hybridMultilevel"/>
    <w:tmpl w:val="38CAFE9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4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35933"/>
    <w:multiLevelType w:val="hybridMultilevel"/>
    <w:tmpl w:val="88687AC6"/>
    <w:lvl w:ilvl="0" w:tplc="E2C2CDEC">
      <w:start w:val="7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7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8" w15:restartNumberingAfterBreak="0">
    <w:nsid w:val="608A5F88"/>
    <w:multiLevelType w:val="hybridMultilevel"/>
    <w:tmpl w:val="6DD2A4FC"/>
    <w:lvl w:ilvl="0" w:tplc="D4E632B6">
      <w:start w:val="9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10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 w16cid:durableId="297149933">
    <w:abstractNumId w:val="7"/>
  </w:num>
  <w:num w:numId="2" w16cid:durableId="1854877735">
    <w:abstractNumId w:val="6"/>
  </w:num>
  <w:num w:numId="3" w16cid:durableId="734279791">
    <w:abstractNumId w:val="10"/>
  </w:num>
  <w:num w:numId="4" w16cid:durableId="1426880311">
    <w:abstractNumId w:val="3"/>
  </w:num>
  <w:num w:numId="5" w16cid:durableId="1417170779">
    <w:abstractNumId w:val="1"/>
  </w:num>
  <w:num w:numId="6" w16cid:durableId="1547452824">
    <w:abstractNumId w:val="9"/>
  </w:num>
  <w:num w:numId="7" w16cid:durableId="951672466">
    <w:abstractNumId w:val="0"/>
  </w:num>
  <w:num w:numId="8" w16cid:durableId="376779597">
    <w:abstractNumId w:val="4"/>
  </w:num>
  <w:num w:numId="9" w16cid:durableId="1811707232">
    <w:abstractNumId w:val="8"/>
  </w:num>
  <w:num w:numId="10" w16cid:durableId="840588134">
    <w:abstractNumId w:val="5"/>
  </w:num>
  <w:num w:numId="11" w16cid:durableId="7404421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073BD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17FB"/>
    <w:rsid w:val="002046ED"/>
    <w:rsid w:val="002120F1"/>
    <w:rsid w:val="00243C62"/>
    <w:rsid w:val="002606CA"/>
    <w:rsid w:val="0028176F"/>
    <w:rsid w:val="002B072A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979E7"/>
    <w:rsid w:val="00497B56"/>
    <w:rsid w:val="004B0DDA"/>
    <w:rsid w:val="004B1C1B"/>
    <w:rsid w:val="004F323E"/>
    <w:rsid w:val="0053516B"/>
    <w:rsid w:val="00547A8F"/>
    <w:rsid w:val="005713A5"/>
    <w:rsid w:val="0058666C"/>
    <w:rsid w:val="005911BD"/>
    <w:rsid w:val="005933EB"/>
    <w:rsid w:val="005952D4"/>
    <w:rsid w:val="005969C2"/>
    <w:rsid w:val="005D1A5B"/>
    <w:rsid w:val="005E34C2"/>
    <w:rsid w:val="00627D22"/>
    <w:rsid w:val="006363B6"/>
    <w:rsid w:val="00644326"/>
    <w:rsid w:val="00655BCA"/>
    <w:rsid w:val="006A6BC4"/>
    <w:rsid w:val="006A7A2B"/>
    <w:rsid w:val="006D2846"/>
    <w:rsid w:val="006D65FA"/>
    <w:rsid w:val="006E2CE8"/>
    <w:rsid w:val="00705EAF"/>
    <w:rsid w:val="00721211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10D7"/>
    <w:rsid w:val="007A636F"/>
    <w:rsid w:val="007B0DDB"/>
    <w:rsid w:val="007B36C5"/>
    <w:rsid w:val="007D1C9E"/>
    <w:rsid w:val="007F180F"/>
    <w:rsid w:val="008162CF"/>
    <w:rsid w:val="00837A0D"/>
    <w:rsid w:val="00860EB5"/>
    <w:rsid w:val="008615E4"/>
    <w:rsid w:val="00873161"/>
    <w:rsid w:val="008C1865"/>
    <w:rsid w:val="008C401A"/>
    <w:rsid w:val="008D40B9"/>
    <w:rsid w:val="008E2283"/>
    <w:rsid w:val="008E24F7"/>
    <w:rsid w:val="008F604C"/>
    <w:rsid w:val="00915C8E"/>
    <w:rsid w:val="00937666"/>
    <w:rsid w:val="00954DF4"/>
    <w:rsid w:val="00990E9D"/>
    <w:rsid w:val="009A6D4E"/>
    <w:rsid w:val="009B30D5"/>
    <w:rsid w:val="009C0409"/>
    <w:rsid w:val="009E3537"/>
    <w:rsid w:val="009E3B15"/>
    <w:rsid w:val="00A170DE"/>
    <w:rsid w:val="00A6530C"/>
    <w:rsid w:val="00A713CF"/>
    <w:rsid w:val="00AD25C1"/>
    <w:rsid w:val="00B1013F"/>
    <w:rsid w:val="00B351B7"/>
    <w:rsid w:val="00B846E5"/>
    <w:rsid w:val="00B85F7E"/>
    <w:rsid w:val="00BD4999"/>
    <w:rsid w:val="00BF4DCC"/>
    <w:rsid w:val="00C25A11"/>
    <w:rsid w:val="00C27DC5"/>
    <w:rsid w:val="00C31EAF"/>
    <w:rsid w:val="00C56233"/>
    <w:rsid w:val="00CB4F1D"/>
    <w:rsid w:val="00CC7B7D"/>
    <w:rsid w:val="00CE3450"/>
    <w:rsid w:val="00CF3C8B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02726"/>
    <w:rsid w:val="00E123F8"/>
    <w:rsid w:val="00E5333D"/>
    <w:rsid w:val="00E55A3B"/>
    <w:rsid w:val="00E626D8"/>
    <w:rsid w:val="00E73A61"/>
    <w:rsid w:val="00EA33A2"/>
    <w:rsid w:val="00EA61EA"/>
    <w:rsid w:val="00EB6C4E"/>
    <w:rsid w:val="00F24877"/>
    <w:rsid w:val="00F25229"/>
    <w:rsid w:val="00F34401"/>
    <w:rsid w:val="00F54001"/>
    <w:rsid w:val="00F624E2"/>
    <w:rsid w:val="00F90721"/>
    <w:rsid w:val="00FC6AD2"/>
    <w:rsid w:val="00FE20A9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F3C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7BE4E5A-702C-45FC-9125-007DCD7EA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2</cp:revision>
  <cp:lastPrinted>2021-04-12T21:40:00Z</cp:lastPrinted>
  <dcterms:created xsi:type="dcterms:W3CDTF">2022-08-06T01:04:00Z</dcterms:created>
  <dcterms:modified xsi:type="dcterms:W3CDTF">2022-08-06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